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8EAAC" w14:textId="7B1D0494" w:rsidR="00F0730C" w:rsidRPr="00F0730C" w:rsidRDefault="00F0730C" w:rsidP="00F0730C">
      <w:pPr>
        <w:jc w:val="center"/>
        <w:rPr>
          <w:rFonts w:asciiTheme="majorHAnsi" w:hAnsiTheme="majorHAnsi" w:cstheme="majorHAnsi"/>
          <w:b/>
          <w:bCs/>
          <w:sz w:val="72"/>
          <w:szCs w:val="72"/>
          <w:u w:val="single"/>
        </w:rPr>
      </w:pPr>
      <w:r w:rsidRPr="00F0730C">
        <w:rPr>
          <w:rFonts w:asciiTheme="majorHAnsi" w:hAnsiTheme="majorHAnsi" w:cstheme="majorHAnsi"/>
          <w:b/>
          <w:bCs/>
          <w:sz w:val="72"/>
          <w:szCs w:val="72"/>
          <w:u w:val="single"/>
        </w:rPr>
        <w:t xml:space="preserve">Assignment 2: Part </w:t>
      </w:r>
      <w:r w:rsidR="00495599">
        <w:rPr>
          <w:rFonts w:asciiTheme="majorHAnsi" w:hAnsiTheme="majorHAnsi" w:cstheme="majorHAnsi"/>
          <w:b/>
          <w:bCs/>
          <w:sz w:val="72"/>
          <w:szCs w:val="72"/>
          <w:u w:val="single"/>
        </w:rPr>
        <w:t>2</w:t>
      </w:r>
    </w:p>
    <w:p w14:paraId="52BF730B" w14:textId="77777777" w:rsidR="00F0730C" w:rsidRDefault="00F0730C" w:rsidP="00F0730C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edha Kant, Namrata Priyadarshini</w:t>
      </w:r>
    </w:p>
    <w:p w14:paraId="15AD4D6F" w14:textId="77777777" w:rsidR="00F0730C" w:rsidRDefault="00F0730C" w:rsidP="00F0730C">
      <w:pPr>
        <w:rPr>
          <w:rFonts w:asciiTheme="majorHAnsi" w:hAnsiTheme="majorHAnsi" w:cstheme="majorHAnsi"/>
          <w:sz w:val="24"/>
          <w:szCs w:val="24"/>
        </w:rPr>
      </w:pPr>
    </w:p>
    <w:p w14:paraId="380B8F47" w14:textId="7033A3A2" w:rsidR="00F0730C" w:rsidRDefault="00320277" w:rsidP="00F0730C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n this assignment we were supposed to find the pagerank of different pages given the input, a page and which other pages it references to</w:t>
      </w:r>
      <w:r w:rsidR="007D11AB">
        <w:rPr>
          <w:rFonts w:cstheme="minorHAnsi"/>
          <w:sz w:val="24"/>
          <w:szCs w:val="24"/>
          <w:shd w:val="clear" w:color="auto" w:fill="FFFFFF"/>
        </w:rPr>
        <w:t>. We first calculated the transpose for the links and then also found out the leaf nodes. The block of code that we wish to apply map reduce to is</w:t>
      </w:r>
      <w:r w:rsidR="00F0730C">
        <w:rPr>
          <w:rFonts w:cstheme="minorHAnsi"/>
          <w:sz w:val="24"/>
          <w:szCs w:val="24"/>
          <w:shd w:val="clear" w:color="auto" w:fill="FFFFFF"/>
        </w:rPr>
        <w:t>:</w:t>
      </w:r>
    </w:p>
    <w:p w14:paraId="2DDC2ACD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11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=</w:t>
      </w:r>
      <w:r w:rsidRPr="007D11A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j&lt;n;j++){</w:t>
      </w:r>
    </w:p>
    <w:p w14:paraId="7262CB64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vector&lt;</w:t>
      </w:r>
      <w:r w:rsidRPr="007D11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 page = 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cominglinks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j];</w:t>
      </w:r>
    </w:p>
    <w:p w14:paraId="5321C220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7D11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ubl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dot = </w:t>
      </w:r>
      <w:r w:rsidRPr="007D11A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2116C6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7D11A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11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k=</w:t>
      </w:r>
      <w:r w:rsidRPr="007D11A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k&lt;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g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D11A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iz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k++){</w:t>
      </w:r>
    </w:p>
    <w:p w14:paraId="7D7378E7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dot += 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old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g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k]]/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links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g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k]];</w:t>
      </w:r>
    </w:p>
    <w:p w14:paraId="51F220FD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50E8797A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7D11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gr_intermediate</w:t>
      </w: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j] = dot*alpha + oneav + oneiv;</w:t>
      </w:r>
    </w:p>
    <w:p w14:paraId="018928EC" w14:textId="77777777" w:rsidR="007D11AB" w:rsidRPr="007D11AB" w:rsidRDefault="007D11AB" w:rsidP="007D11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11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1A508634" w14:textId="5300F5B2" w:rsidR="00EE0FB4" w:rsidRDefault="007D11AB" w:rsidP="00F0730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 we can see, we can use j values as keys and intermediate pagerank values as the values for out map reduce algorithm.</w:t>
      </w:r>
    </w:p>
    <w:p w14:paraId="1E3933DD" w14:textId="2C1781F6" w:rsidR="00EE0FB4" w:rsidRDefault="00EE0FB4" w:rsidP="00EE0FB4">
      <w:pPr>
        <w:pStyle w:val="Title"/>
        <w:rPr>
          <w:rFonts w:cstheme="majorHAnsi"/>
          <w:b/>
          <w:bCs/>
          <w:sz w:val="40"/>
          <w:szCs w:val="40"/>
          <w:u w:val="single"/>
        </w:rPr>
      </w:pPr>
      <w:r w:rsidRPr="00EE0FB4">
        <w:rPr>
          <w:rFonts w:cstheme="majorHAnsi"/>
          <w:b/>
          <w:bCs/>
          <w:sz w:val="40"/>
          <w:szCs w:val="40"/>
          <w:u w:val="single"/>
        </w:rPr>
        <w:t>Implementation of the Pa</w:t>
      </w:r>
      <w:r w:rsidR="00A03366">
        <w:rPr>
          <w:rFonts w:cstheme="majorHAnsi"/>
          <w:b/>
          <w:bCs/>
          <w:sz w:val="40"/>
          <w:szCs w:val="40"/>
          <w:u w:val="single"/>
        </w:rPr>
        <w:t>gerank</w:t>
      </w:r>
      <w:r w:rsidRPr="00EE0FB4">
        <w:rPr>
          <w:rFonts w:cstheme="majorHAnsi"/>
          <w:b/>
          <w:bCs/>
          <w:sz w:val="40"/>
          <w:szCs w:val="40"/>
          <w:u w:val="single"/>
        </w:rPr>
        <w:t xml:space="preserve"> mechanism</w:t>
      </w:r>
    </w:p>
    <w:p w14:paraId="138756E4" w14:textId="77777777" w:rsidR="00EE0FB4" w:rsidRDefault="00EE0FB4" w:rsidP="00EE0FB4"/>
    <w:p w14:paraId="5D74C1D0" w14:textId="15692807" w:rsidR="00FF116C" w:rsidRPr="00326ACA" w:rsidRDefault="00831DB9" w:rsidP="00326AC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Using MAPREDUCE LIBRARY</w:t>
      </w:r>
      <w:r w:rsidR="00FF116C" w:rsidRPr="00326ACA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62A05FCF" w14:textId="58AA3687" w:rsidR="00017BB0" w:rsidRPr="00326ACA" w:rsidRDefault="00326ACA" w:rsidP="00326AC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Implementing our own mapreduce using MPI</w:t>
      </w:r>
    </w:p>
    <w:p w14:paraId="14FAC338" w14:textId="3F8E0CEE" w:rsidR="00326ACA" w:rsidRPr="00326ACA" w:rsidRDefault="00326ACA" w:rsidP="00326AC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36"/>
          <w:szCs w:val="36"/>
        </w:rPr>
      </w:pPr>
      <w:r w:rsidRPr="00326ACA">
        <w:rPr>
          <w:rFonts w:asciiTheme="majorHAnsi" w:hAnsiTheme="majorHAnsi" w:cstheme="majorHAnsi"/>
          <w:b/>
          <w:bCs/>
          <w:sz w:val="36"/>
          <w:szCs w:val="36"/>
        </w:rPr>
        <w:t>MPIMRE LIBRARY</w:t>
      </w:r>
    </w:p>
    <w:p w14:paraId="2B9129CA" w14:textId="0388D953" w:rsidR="007F1F0B" w:rsidRDefault="007F1F0B" w:rsidP="007F1F0B">
      <w:pPr>
        <w:pStyle w:val="Title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Compiling and running the program</w:t>
      </w:r>
    </w:p>
    <w:p w14:paraId="3405E67F" w14:textId="77777777" w:rsidR="006F3189" w:rsidRPr="006F3189" w:rsidRDefault="006F3189" w:rsidP="006F3189"/>
    <w:p w14:paraId="7AFCFF93" w14:textId="77777777" w:rsidR="00F942A0" w:rsidRDefault="00F942A0" w:rsidP="009B33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D1D474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 compile a pagerank algorithm, go to the directory and </w:t>
      </w:r>
    </w:p>
    <w:p w14:paraId="5CD02647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 the makefile and it would produce an executable with </w:t>
      </w:r>
    </w:p>
    <w:p w14:paraId="38595E37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 name- mr-pr-cpp.o and pr-cpp.o for the code that doesn't </w:t>
      </w:r>
    </w:p>
    <w:p w14:paraId="57803773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 map reduce. To run the non-MPI verson, type </w:t>
      </w:r>
    </w:p>
    <w:p w14:paraId="6CDC1DF4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/mr-pr-cpp.o $infile -o $outfile</w:t>
      </w:r>
    </w:p>
    <w:p w14:paraId="5375F80D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d for the MPI verson, run mpirun -np 1 ./mr-pr-cpp.o $infile -o $outfile.</w:t>
      </w:r>
    </w:p>
    <w:p w14:paraId="6FB9DF77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 code in the difference folder can be used to calculate </w:t>
      </w:r>
    </w:p>
    <w:p w14:paraId="48BEC2C7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31D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 difference generated from two pagerank algorithms.</w:t>
      </w:r>
    </w:p>
    <w:p w14:paraId="59433185" w14:textId="77777777" w:rsidR="00831DB9" w:rsidRPr="00831DB9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0BDCCF" w14:textId="47D141BA" w:rsidR="009B33DD" w:rsidRPr="009B33DD" w:rsidRDefault="009B33DD" w:rsidP="009B33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</w:pPr>
      <w:r w:rsidRPr="009B33DD">
        <w:rPr>
          <w:rFonts w:ascii="Consolas" w:eastAsia="Times New Roman" w:hAnsi="Consolas" w:cs="Times New Roman"/>
          <w:color w:val="6796E6"/>
          <w:sz w:val="21"/>
          <w:szCs w:val="21"/>
          <w:lang w:eastAsia="en-IN"/>
        </w:rPr>
        <w:t>-</w:t>
      </w:r>
      <w:r w:rsidRPr="009B33D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MAPREDUCE</w:t>
      </w: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 &gt;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The provided map reduce library</w:t>
      </w:r>
    </w:p>
    <w:p w14:paraId="5122B708" w14:textId="07E62CCE" w:rsidR="009B33DD" w:rsidRPr="009B33DD" w:rsidRDefault="009B33DD" w:rsidP="009B33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</w:pP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-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MPIMRE</w:t>
      </w: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 &gt;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MPI library implementation of map reduce</w:t>
      </w:r>
    </w:p>
    <w:p w14:paraId="2BC9E748" w14:textId="607E9696" w:rsidR="00831DB9" w:rsidRPr="009B33DD" w:rsidRDefault="009B33DD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</w:pP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-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MPI</w:t>
      </w: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 </w:t>
      </w:r>
      <w:r w:rsidR="00831DB9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&gt; Map Reduce functions using MPI Library</w:t>
      </w:r>
    </w:p>
    <w:p w14:paraId="41A735EB" w14:textId="16E95A4D" w:rsidR="00831DB9" w:rsidRPr="009B33DD" w:rsidRDefault="00831DB9" w:rsidP="00831D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</w:pP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- 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PAGERANK</w:t>
      </w: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 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 xml:space="preserve">&gt; 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A simple implementation of Pagerank without map reduce</w:t>
      </w:r>
    </w:p>
    <w:p w14:paraId="7E03C01F" w14:textId="7DA0C892" w:rsidR="00831DB9" w:rsidRPr="009B33DD" w:rsidRDefault="00831DB9" w:rsidP="009B33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</w:pP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- 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DIFF</w:t>
      </w:r>
      <w:r w:rsidRPr="009B33DD"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 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 xml:space="preserve">&gt; </w:t>
      </w:r>
      <w:r>
        <w:rPr>
          <w:rFonts w:ascii="Consolas" w:eastAsia="Times New Roman" w:hAnsi="Consolas" w:cs="Times New Roman"/>
          <w:color w:val="2E74B5" w:themeColor="accent5" w:themeShade="BF"/>
          <w:sz w:val="21"/>
          <w:szCs w:val="21"/>
          <w:lang w:eastAsia="en-IN"/>
        </w:rPr>
        <w:t>A file to calculate difference between 2 generated outputs</w:t>
      </w:r>
    </w:p>
    <w:p w14:paraId="6511E8EB" w14:textId="77777777" w:rsidR="00EB76B7" w:rsidRDefault="00EB76B7" w:rsidP="00525FE3">
      <w:pPr>
        <w:pStyle w:val="Title"/>
        <w:rPr>
          <w:b/>
          <w:bCs/>
          <w:sz w:val="40"/>
          <w:szCs w:val="40"/>
          <w:u w:val="single"/>
        </w:rPr>
      </w:pPr>
      <w:r w:rsidRPr="00AE1559">
        <w:rPr>
          <w:b/>
          <w:bCs/>
          <w:sz w:val="40"/>
          <w:szCs w:val="40"/>
          <w:u w:val="single"/>
        </w:rPr>
        <w:lastRenderedPageBreak/>
        <w:t xml:space="preserve">Plots and </w:t>
      </w:r>
      <w:r w:rsidR="00525FE3" w:rsidRPr="00AE1559">
        <w:rPr>
          <w:b/>
          <w:bCs/>
          <w:sz w:val="40"/>
          <w:szCs w:val="40"/>
          <w:u w:val="single"/>
        </w:rPr>
        <w:t>R</w:t>
      </w:r>
      <w:r w:rsidRPr="00AE1559">
        <w:rPr>
          <w:b/>
          <w:bCs/>
          <w:sz w:val="40"/>
          <w:szCs w:val="40"/>
          <w:u w:val="single"/>
        </w:rPr>
        <w:t>esults</w:t>
      </w:r>
    </w:p>
    <w:p w14:paraId="7B215CA7" w14:textId="77777777" w:rsidR="00AE1559" w:rsidRDefault="00AE1559" w:rsidP="00D41F01"/>
    <w:p w14:paraId="49EC7857" w14:textId="3E5BF72B" w:rsidR="00D41F01" w:rsidRDefault="00D41F01" w:rsidP="00D41F01">
      <w:r w:rsidRPr="001E1D1F">
        <w:rPr>
          <w:sz w:val="28"/>
          <w:szCs w:val="28"/>
        </w:rPr>
        <w:t xml:space="preserve">The execution time </w:t>
      </w:r>
      <w:r w:rsidR="006F3189">
        <w:rPr>
          <w:sz w:val="28"/>
          <w:szCs w:val="28"/>
        </w:rPr>
        <w:t>of pagerank for different approaches is</w:t>
      </w:r>
      <w:r w:rsidR="001E1D1F" w:rsidRPr="001E1D1F">
        <w:rPr>
          <w:sz w:val="28"/>
          <w:szCs w:val="28"/>
        </w:rPr>
        <w:t xml:space="preserve"> </w:t>
      </w:r>
      <w:r w:rsidR="006F3189">
        <w:t>–</w:t>
      </w:r>
    </w:p>
    <w:tbl>
      <w:tblPr>
        <w:tblW w:w="10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1701"/>
        <w:gridCol w:w="2268"/>
        <w:gridCol w:w="1559"/>
        <w:gridCol w:w="2835"/>
      </w:tblGrid>
      <w:tr w:rsidR="006F3189" w:rsidRPr="006F3189" w14:paraId="621DB702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F3AB5E3" w14:textId="4DAD5BC2" w:rsidR="006F3189" w:rsidRPr="006F3189" w:rsidRDefault="006F3189" w:rsidP="006F318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</w:pPr>
            <w:r w:rsidRPr="006F31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  <w:lang w:eastAsia="en-IN"/>
              </w:rPr>
              <w:t>Document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A60C37F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PageRank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D38A6B2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Mapreduce Pagerank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15FC00C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MPI Pagerank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1576DD8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MPI MapReduce Pagerank</w:t>
            </w:r>
          </w:p>
        </w:tc>
      </w:tr>
      <w:tr w:rsidR="006F3189" w:rsidRPr="006F3189" w14:paraId="6B6432BE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902A2C4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1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52B0747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2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EC312F9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1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CBBAEAD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74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72902FC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75</w:t>
            </w:r>
          </w:p>
        </w:tc>
      </w:tr>
      <w:tr w:rsidR="006F3189" w:rsidRPr="006F3189" w14:paraId="69591CF4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DFBA1E0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2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97DFC25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44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13EF554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3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75661D8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82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7F47C81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95</w:t>
            </w:r>
          </w:p>
        </w:tc>
      </w:tr>
      <w:tr w:rsidR="006F3189" w:rsidRPr="006F3189" w14:paraId="05920682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AB8B068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3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A54519C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4FCBA09E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313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1DDAA29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78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FD5BBCA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1</w:t>
            </w:r>
          </w:p>
        </w:tc>
      </w:tr>
      <w:tr w:rsidR="006F3189" w:rsidRPr="006F3189" w14:paraId="2CE86BE8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E105FB3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4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53431E3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08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E6AC5D5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478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134333B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370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A9E1069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74</w:t>
            </w:r>
          </w:p>
        </w:tc>
      </w:tr>
      <w:tr w:rsidR="006F3189" w:rsidRPr="006F3189" w14:paraId="711F56F1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B806777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5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80E254F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07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1BA22E4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6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CD93A7A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536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24A53642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56</w:t>
            </w:r>
          </w:p>
        </w:tc>
      </w:tr>
      <w:tr w:rsidR="006F3189" w:rsidRPr="006F3189" w14:paraId="386DDCFC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A575B01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6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44B0E27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2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2E6AD160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721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2EF163B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577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3934C4C7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07</w:t>
            </w:r>
          </w:p>
        </w:tc>
      </w:tr>
      <w:tr w:rsidR="006F3189" w:rsidRPr="006F3189" w14:paraId="4CEC0514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9C38F74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7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0E63422A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52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10EE03C0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841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612A2F6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678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64027269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49</w:t>
            </w:r>
          </w:p>
        </w:tc>
      </w:tr>
      <w:tr w:rsidR="006F3189" w:rsidRPr="006F3189" w14:paraId="6E4AD25B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58BAF6D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8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2AD5B64D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73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63BF694F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971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137E486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774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1846C6F1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25</w:t>
            </w:r>
          </w:p>
        </w:tc>
      </w:tr>
      <w:tr w:rsidR="006F3189" w:rsidRPr="006F3189" w14:paraId="09E4E7BA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774DFD9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9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9BC6C29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19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7C8E430C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1.105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8AF219C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876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71A9606B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49</w:t>
            </w:r>
          </w:p>
        </w:tc>
      </w:tr>
      <w:tr w:rsidR="006F3189" w:rsidRPr="006F3189" w14:paraId="7C5CFB39" w14:textId="77777777" w:rsidTr="006F3189">
        <w:trPr>
          <w:trHeight w:val="300"/>
        </w:trPr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D9A91FA" w14:textId="77777777" w:rsidR="006F3189" w:rsidRPr="006F3189" w:rsidRDefault="006F3189" w:rsidP="006F31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erdos-100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DDF01A2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16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0F4E6737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1.239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DDA67C5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985</w:t>
            </w:r>
          </w:p>
        </w:tc>
        <w:tc>
          <w:tcPr>
            <w:tcW w:w="2835" w:type="dxa"/>
            <w:shd w:val="clear" w:color="auto" w:fill="auto"/>
            <w:noWrap/>
            <w:vAlign w:val="bottom"/>
            <w:hideMark/>
          </w:tcPr>
          <w:p w14:paraId="4ECBD2A6" w14:textId="77777777" w:rsidR="006F3189" w:rsidRPr="006F3189" w:rsidRDefault="006F3189" w:rsidP="006F31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3189">
              <w:rPr>
                <w:rFonts w:ascii="Calibri" w:eastAsia="Times New Roman" w:hAnsi="Calibri" w:cs="Calibri"/>
                <w:color w:val="000000"/>
                <w:lang w:eastAsia="en-IN"/>
              </w:rPr>
              <w:t>0.272</w:t>
            </w:r>
          </w:p>
        </w:tc>
      </w:tr>
    </w:tbl>
    <w:p w14:paraId="0BFBDC82" w14:textId="77777777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3BEF1085" w14:textId="77777777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4EB3C4C9" w14:textId="77777777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568422AE" w14:textId="61912271" w:rsidR="00BC3EF0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noProof/>
          <w:color w:val="000000"/>
        </w:rPr>
        <w:drawing>
          <wp:inline distT="0" distB="0" distL="0" distR="0" wp14:anchorId="7066793E" wp14:editId="23A8AAA2">
            <wp:extent cx="5372100" cy="3863602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398" cy="3870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33793" w14:textId="02D7B2CF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27F36FB7" w14:textId="41118205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57B5CFAF" w14:textId="74ED4C8E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4E9ED793" w14:textId="3DC5C8CE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noProof/>
          <w:color w:val="000000"/>
        </w:rPr>
        <w:lastRenderedPageBreak/>
        <w:drawing>
          <wp:inline distT="0" distB="0" distL="0" distR="0" wp14:anchorId="53896B77" wp14:editId="02634078">
            <wp:extent cx="5429250" cy="38947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750" cy="39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565EB" w14:textId="3968BAC4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01D1CC9F" w14:textId="68A393F3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666FC737" w14:textId="693A7613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02D0A2BA" w14:textId="18FF7BA9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1C37BDD1" w14:textId="5108858A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noProof/>
          <w:color w:val="000000"/>
        </w:rPr>
        <w:drawing>
          <wp:inline distT="0" distB="0" distL="0" distR="0" wp14:anchorId="5A79DE1E" wp14:editId="17E54158">
            <wp:extent cx="5343525" cy="3827740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652" cy="3845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DE4B" w14:textId="1B345C2F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42C13E08" w14:textId="13805B8A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noProof/>
          <w:color w:val="000000"/>
        </w:rPr>
        <w:lastRenderedPageBreak/>
        <w:drawing>
          <wp:inline distT="0" distB="0" distL="0" distR="0" wp14:anchorId="63A182C0" wp14:editId="781FFB44">
            <wp:extent cx="6638925" cy="4705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70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48297" w14:textId="76827EA7" w:rsidR="00A03E14" w:rsidRDefault="00A03E14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  <w:r>
        <w:rPr>
          <w:rFonts w:asciiTheme="minorHAnsi" w:hAnsiTheme="minorHAnsi" w:cstheme="minorHAnsi"/>
          <w:b/>
          <w:bCs/>
          <w:color w:val="000000"/>
        </w:rPr>
        <w:t>Plot comparing the runtime for different algorithms on the same documents.</w:t>
      </w:r>
      <w:bookmarkStart w:id="0" w:name="_GoBack"/>
      <w:bookmarkEnd w:id="0"/>
    </w:p>
    <w:p w14:paraId="263342B5" w14:textId="77777777" w:rsidR="00BC3EF0" w:rsidRDefault="00BC3EF0" w:rsidP="00370D34">
      <w:pPr>
        <w:pStyle w:val="NormalWeb"/>
        <w:spacing w:before="0" w:beforeAutospacing="0" w:after="0" w:afterAutospacing="0"/>
        <w:jc w:val="center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p w14:paraId="1792D6E6" w14:textId="77777777" w:rsidR="00BC3EF0" w:rsidRDefault="00BC3EF0" w:rsidP="00BC3EF0">
      <w:pPr>
        <w:pStyle w:val="Title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Conclusion</w:t>
      </w:r>
    </w:p>
    <w:p w14:paraId="774AF16B" w14:textId="77777777" w:rsidR="00BC3EF0" w:rsidRDefault="00BC3EF0" w:rsidP="00BC3EF0"/>
    <w:p w14:paraId="435EFBFE" w14:textId="02DCD0E5" w:rsidR="007F1F0B" w:rsidRPr="00402638" w:rsidRDefault="00D908D2" w:rsidP="00D908D2">
      <w:r>
        <w:t>Map Reduce is a really fast algorithm that can boost the speed of calculation of PageRank and other cases where it can be applied successfully.</w:t>
      </w:r>
      <w:r w:rsidRPr="00402638">
        <w:t xml:space="preserve"> </w:t>
      </w:r>
    </w:p>
    <w:p w14:paraId="2DF616B7" w14:textId="77777777" w:rsidR="00402638" w:rsidRPr="00BC3EF0" w:rsidRDefault="00402638" w:rsidP="00402638"/>
    <w:p w14:paraId="54D24358" w14:textId="77777777" w:rsidR="00BC3EF0" w:rsidRPr="00370D34" w:rsidRDefault="00BC3EF0" w:rsidP="00BC3EF0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</w:rPr>
      </w:pPr>
    </w:p>
    <w:sectPr w:rsidR="00BC3EF0" w:rsidRPr="00370D34" w:rsidSect="00763D3D">
      <w:headerReference w:type="default" r:id="rId15"/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C5244" w14:textId="77777777" w:rsidR="00FD44EC" w:rsidRDefault="00FD44EC" w:rsidP="00F0730C">
      <w:pPr>
        <w:spacing w:after="0" w:line="240" w:lineRule="auto"/>
      </w:pPr>
      <w:r>
        <w:separator/>
      </w:r>
    </w:p>
  </w:endnote>
  <w:endnote w:type="continuationSeparator" w:id="0">
    <w:p w14:paraId="3B5968D2" w14:textId="77777777" w:rsidR="00FD44EC" w:rsidRDefault="00FD44EC" w:rsidP="00F07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112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11E9F6" w14:textId="77777777" w:rsidR="00F0730C" w:rsidRDefault="00F0730C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495B16" w14:textId="77777777" w:rsidR="00F0730C" w:rsidRDefault="00F073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23981" w14:textId="77777777" w:rsidR="00FD44EC" w:rsidRDefault="00FD44EC" w:rsidP="00F0730C">
      <w:pPr>
        <w:spacing w:after="0" w:line="240" w:lineRule="auto"/>
      </w:pPr>
      <w:r>
        <w:separator/>
      </w:r>
    </w:p>
  </w:footnote>
  <w:footnote w:type="continuationSeparator" w:id="0">
    <w:p w14:paraId="2D692C65" w14:textId="77777777" w:rsidR="00FD44EC" w:rsidRDefault="00FD44EC" w:rsidP="00F07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2BB35" w14:textId="024244FF" w:rsidR="00F0730C" w:rsidRDefault="00831DB9">
    <w:pPr>
      <w:pStyle w:val="Header"/>
    </w:pPr>
    <w:r>
      <w:t>PageRank</w:t>
    </w:r>
  </w:p>
  <w:p w14:paraId="7554B31F" w14:textId="77777777" w:rsidR="00F0730C" w:rsidRDefault="00F073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A7CEB"/>
    <w:multiLevelType w:val="multilevel"/>
    <w:tmpl w:val="3D36A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4738FC"/>
    <w:multiLevelType w:val="hybridMultilevel"/>
    <w:tmpl w:val="6DEC550E"/>
    <w:lvl w:ilvl="0" w:tplc="A5E85F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A1DE4"/>
    <w:multiLevelType w:val="hybridMultilevel"/>
    <w:tmpl w:val="E7682C00"/>
    <w:lvl w:ilvl="0" w:tplc="5F3AB1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09">
      <w:start w:val="1"/>
      <w:numFmt w:val="bullet"/>
      <w:lvlText w:val=""/>
      <w:lvlJc w:val="left"/>
      <w:pPr>
        <w:ind w:left="3060" w:hanging="720"/>
      </w:pPr>
      <w:rPr>
        <w:rFonts w:ascii="Wingdings" w:hAnsi="Wingdings"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13C8F"/>
    <w:multiLevelType w:val="multilevel"/>
    <w:tmpl w:val="D81E741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86301B"/>
    <w:multiLevelType w:val="multilevel"/>
    <w:tmpl w:val="1E527400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left"/>
      <w:pPr>
        <w:ind w:left="30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2042FE"/>
    <w:multiLevelType w:val="multilevel"/>
    <w:tmpl w:val="88B647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9934E6"/>
    <w:multiLevelType w:val="hybridMultilevel"/>
    <w:tmpl w:val="7F1A9C56"/>
    <w:lvl w:ilvl="0" w:tplc="6348398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C2CE8"/>
    <w:multiLevelType w:val="hybridMultilevel"/>
    <w:tmpl w:val="E66C4432"/>
    <w:lvl w:ilvl="0" w:tplc="7E16A3D8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50C4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1042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C810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06FA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8F67A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BE65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B3E234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E689B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DA461B"/>
    <w:multiLevelType w:val="hybridMultilevel"/>
    <w:tmpl w:val="E7682C00"/>
    <w:lvl w:ilvl="0" w:tplc="5F3AB1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09">
      <w:start w:val="1"/>
      <w:numFmt w:val="bullet"/>
      <w:lvlText w:val=""/>
      <w:lvlJc w:val="left"/>
      <w:pPr>
        <w:ind w:left="3060" w:hanging="720"/>
      </w:pPr>
      <w:rPr>
        <w:rFonts w:ascii="Wingdings" w:hAnsi="Wingdings"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7505D9"/>
    <w:multiLevelType w:val="hybridMultilevel"/>
    <w:tmpl w:val="B19EB0FA"/>
    <w:lvl w:ilvl="0" w:tplc="40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8372C"/>
    <w:multiLevelType w:val="hybridMultilevel"/>
    <w:tmpl w:val="5C823B42"/>
    <w:lvl w:ilvl="0" w:tplc="5F3AB1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646710"/>
    <w:multiLevelType w:val="hybridMultilevel"/>
    <w:tmpl w:val="3F3E8034"/>
    <w:lvl w:ilvl="0" w:tplc="ECECC272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14DED024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A11AD394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6024B0CC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E9C6E66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B9AA6306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3B50B47E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C4CA08AC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2AE0ADC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3DA773FE"/>
    <w:multiLevelType w:val="hybridMultilevel"/>
    <w:tmpl w:val="048E3F78"/>
    <w:lvl w:ilvl="0" w:tplc="664CE7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E824A5A"/>
    <w:multiLevelType w:val="multilevel"/>
    <w:tmpl w:val="38BCE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3C281F"/>
    <w:multiLevelType w:val="multilevel"/>
    <w:tmpl w:val="B728ED9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5E409B6"/>
    <w:multiLevelType w:val="hybridMultilevel"/>
    <w:tmpl w:val="7C54148C"/>
    <w:lvl w:ilvl="0" w:tplc="40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48907DBB"/>
    <w:multiLevelType w:val="hybridMultilevel"/>
    <w:tmpl w:val="E7682C00"/>
    <w:lvl w:ilvl="0" w:tplc="5F3AB1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09">
      <w:start w:val="1"/>
      <w:numFmt w:val="bullet"/>
      <w:lvlText w:val=""/>
      <w:lvlJc w:val="left"/>
      <w:pPr>
        <w:ind w:left="3060" w:hanging="720"/>
      </w:pPr>
      <w:rPr>
        <w:rFonts w:ascii="Wingdings" w:hAnsi="Wingdings" w:hint="default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3F1F09"/>
    <w:multiLevelType w:val="multilevel"/>
    <w:tmpl w:val="B2A6372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254906"/>
    <w:multiLevelType w:val="hybridMultilevel"/>
    <w:tmpl w:val="E5348BA0"/>
    <w:lvl w:ilvl="0" w:tplc="2EA27D06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51D50E45"/>
    <w:multiLevelType w:val="hybridMultilevel"/>
    <w:tmpl w:val="CABC24EC"/>
    <w:lvl w:ilvl="0" w:tplc="51EC2932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7B44FA8"/>
    <w:multiLevelType w:val="hybridMultilevel"/>
    <w:tmpl w:val="98A8FF2A"/>
    <w:lvl w:ilvl="0" w:tplc="2672517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643821"/>
    <w:multiLevelType w:val="hybridMultilevel"/>
    <w:tmpl w:val="AD7E5420"/>
    <w:lvl w:ilvl="0" w:tplc="34586D6E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43B6CAA"/>
    <w:multiLevelType w:val="multilevel"/>
    <w:tmpl w:val="0494F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4753B3B"/>
    <w:multiLevelType w:val="multilevel"/>
    <w:tmpl w:val="0CC66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115998"/>
    <w:multiLevelType w:val="hybridMultilevel"/>
    <w:tmpl w:val="86669B94"/>
    <w:lvl w:ilvl="0" w:tplc="08FC08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C186568"/>
    <w:multiLevelType w:val="multilevel"/>
    <w:tmpl w:val="1E7013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A41CC5"/>
    <w:multiLevelType w:val="multilevel"/>
    <w:tmpl w:val="94D89280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left"/>
      <w:pPr>
        <w:ind w:left="306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9"/>
  </w:num>
  <w:num w:numId="3">
    <w:abstractNumId w:val="20"/>
  </w:num>
  <w:num w:numId="4">
    <w:abstractNumId w:val="8"/>
  </w:num>
  <w:num w:numId="5">
    <w:abstractNumId w:val="23"/>
  </w:num>
  <w:num w:numId="6">
    <w:abstractNumId w:val="14"/>
    <w:lvlOverride w:ilvl="0">
      <w:lvl w:ilvl="0">
        <w:numFmt w:val="decimal"/>
        <w:lvlText w:val="%1."/>
        <w:lvlJc w:val="left"/>
      </w:lvl>
    </w:lvlOverride>
  </w:num>
  <w:num w:numId="7">
    <w:abstractNumId w:val="22"/>
    <w:lvlOverride w:ilvl="0">
      <w:lvl w:ilvl="0">
        <w:numFmt w:val="lowerLetter"/>
        <w:lvlText w:val="%1."/>
        <w:lvlJc w:val="left"/>
      </w:lvl>
    </w:lvlOverride>
  </w:num>
  <w:num w:numId="8">
    <w:abstractNumId w:val="11"/>
  </w:num>
  <w:num w:numId="9">
    <w:abstractNumId w:val="7"/>
  </w:num>
  <w:num w:numId="10">
    <w:abstractNumId w:val="0"/>
    <w:lvlOverride w:ilvl="0">
      <w:lvl w:ilvl="0">
        <w:numFmt w:val="lowerLetter"/>
        <w:lvlText w:val="%1."/>
        <w:lvlJc w:val="left"/>
      </w:lvl>
    </w:lvlOverride>
  </w:num>
  <w:num w:numId="11">
    <w:abstractNumId w:val="9"/>
  </w:num>
  <w:num w:numId="12">
    <w:abstractNumId w:val="4"/>
  </w:num>
  <w:num w:numId="13">
    <w:abstractNumId w:val="26"/>
  </w:num>
  <w:num w:numId="14">
    <w:abstractNumId w:val="15"/>
  </w:num>
  <w:num w:numId="15">
    <w:abstractNumId w:val="3"/>
    <w:lvlOverride w:ilvl="0">
      <w:lvl w:ilvl="0">
        <w:numFmt w:val="decimal"/>
        <w:lvlText w:val="%1."/>
        <w:lvlJc w:val="left"/>
      </w:lvl>
    </w:lvlOverride>
  </w:num>
  <w:num w:numId="16">
    <w:abstractNumId w:val="21"/>
  </w:num>
  <w:num w:numId="17">
    <w:abstractNumId w:val="13"/>
  </w:num>
  <w:num w:numId="18">
    <w:abstractNumId w:val="5"/>
    <w:lvlOverride w:ilvl="0">
      <w:lvl w:ilvl="0">
        <w:numFmt w:val="decimal"/>
        <w:lvlText w:val="%1."/>
        <w:lvlJc w:val="left"/>
      </w:lvl>
    </w:lvlOverride>
  </w:num>
  <w:num w:numId="19">
    <w:abstractNumId w:val="17"/>
    <w:lvlOverride w:ilvl="0">
      <w:lvl w:ilvl="0">
        <w:numFmt w:val="decimal"/>
        <w:lvlText w:val="%1."/>
        <w:lvlJc w:val="left"/>
      </w:lvl>
    </w:lvlOverride>
  </w:num>
  <w:num w:numId="20">
    <w:abstractNumId w:val="25"/>
    <w:lvlOverride w:ilvl="0">
      <w:lvl w:ilvl="0">
        <w:numFmt w:val="decimal"/>
        <w:lvlText w:val="%1."/>
        <w:lvlJc w:val="left"/>
      </w:lvl>
    </w:lvlOverride>
  </w:num>
  <w:num w:numId="21">
    <w:abstractNumId w:val="24"/>
  </w:num>
  <w:num w:numId="22">
    <w:abstractNumId w:val="18"/>
  </w:num>
  <w:num w:numId="23">
    <w:abstractNumId w:val="12"/>
  </w:num>
  <w:num w:numId="24">
    <w:abstractNumId w:val="16"/>
  </w:num>
  <w:num w:numId="25">
    <w:abstractNumId w:val="2"/>
  </w:num>
  <w:num w:numId="26">
    <w:abstractNumId w:val="6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TUwNjYytzAzNzBV0lEKTi0uzszPAykwrgUAzM13BywAAAA="/>
  </w:docVars>
  <w:rsids>
    <w:rsidRoot w:val="00F0730C"/>
    <w:rsid w:val="00016BEB"/>
    <w:rsid w:val="00017BB0"/>
    <w:rsid w:val="00035661"/>
    <w:rsid w:val="00080BED"/>
    <w:rsid w:val="000867D6"/>
    <w:rsid w:val="000A72AB"/>
    <w:rsid w:val="000C3DB4"/>
    <w:rsid w:val="000F5F2B"/>
    <w:rsid w:val="00105CC1"/>
    <w:rsid w:val="0012177D"/>
    <w:rsid w:val="001660BD"/>
    <w:rsid w:val="001764D7"/>
    <w:rsid w:val="001B66C2"/>
    <w:rsid w:val="001C522A"/>
    <w:rsid w:val="001E1D1F"/>
    <w:rsid w:val="00212250"/>
    <w:rsid w:val="00280ECE"/>
    <w:rsid w:val="002D1F3F"/>
    <w:rsid w:val="002E2BF6"/>
    <w:rsid w:val="002E5EEF"/>
    <w:rsid w:val="00320277"/>
    <w:rsid w:val="00326ACA"/>
    <w:rsid w:val="003453F5"/>
    <w:rsid w:val="00370D34"/>
    <w:rsid w:val="00377C1F"/>
    <w:rsid w:val="003B080B"/>
    <w:rsid w:val="00402638"/>
    <w:rsid w:val="0043321E"/>
    <w:rsid w:val="004409D0"/>
    <w:rsid w:val="00452CE1"/>
    <w:rsid w:val="00487A2A"/>
    <w:rsid w:val="00495599"/>
    <w:rsid w:val="004A59B8"/>
    <w:rsid w:val="004B04E3"/>
    <w:rsid w:val="004D1BEC"/>
    <w:rsid w:val="004F6489"/>
    <w:rsid w:val="00522715"/>
    <w:rsid w:val="00525FE3"/>
    <w:rsid w:val="0055792D"/>
    <w:rsid w:val="0058662A"/>
    <w:rsid w:val="005B549A"/>
    <w:rsid w:val="005C6F60"/>
    <w:rsid w:val="005D5EF1"/>
    <w:rsid w:val="005E637C"/>
    <w:rsid w:val="006337EB"/>
    <w:rsid w:val="00643943"/>
    <w:rsid w:val="006818D9"/>
    <w:rsid w:val="00693F9F"/>
    <w:rsid w:val="006F3189"/>
    <w:rsid w:val="00702E43"/>
    <w:rsid w:val="00763D3D"/>
    <w:rsid w:val="00785A4B"/>
    <w:rsid w:val="00797364"/>
    <w:rsid w:val="007A1C7F"/>
    <w:rsid w:val="007D11AB"/>
    <w:rsid w:val="007F13D6"/>
    <w:rsid w:val="007F1F0B"/>
    <w:rsid w:val="007F2A00"/>
    <w:rsid w:val="007F7FD5"/>
    <w:rsid w:val="00805520"/>
    <w:rsid w:val="00831DB9"/>
    <w:rsid w:val="00853CD2"/>
    <w:rsid w:val="008B1322"/>
    <w:rsid w:val="008E6436"/>
    <w:rsid w:val="008F1AE7"/>
    <w:rsid w:val="00921C53"/>
    <w:rsid w:val="00991248"/>
    <w:rsid w:val="009B33DD"/>
    <w:rsid w:val="00A01FDB"/>
    <w:rsid w:val="00A03366"/>
    <w:rsid w:val="00A03E14"/>
    <w:rsid w:val="00A056C9"/>
    <w:rsid w:val="00A110C7"/>
    <w:rsid w:val="00A141E3"/>
    <w:rsid w:val="00A151D0"/>
    <w:rsid w:val="00A340E9"/>
    <w:rsid w:val="00A568F7"/>
    <w:rsid w:val="00A630E8"/>
    <w:rsid w:val="00A8069D"/>
    <w:rsid w:val="00A82916"/>
    <w:rsid w:val="00A9288D"/>
    <w:rsid w:val="00AC4E9B"/>
    <w:rsid w:val="00AE1559"/>
    <w:rsid w:val="00AE7F12"/>
    <w:rsid w:val="00B0060F"/>
    <w:rsid w:val="00B81401"/>
    <w:rsid w:val="00BC3EF0"/>
    <w:rsid w:val="00BF0CF1"/>
    <w:rsid w:val="00C01E5D"/>
    <w:rsid w:val="00CA002C"/>
    <w:rsid w:val="00CD388A"/>
    <w:rsid w:val="00D00E7B"/>
    <w:rsid w:val="00D14E95"/>
    <w:rsid w:val="00D41F01"/>
    <w:rsid w:val="00D908D2"/>
    <w:rsid w:val="00E03A44"/>
    <w:rsid w:val="00E0496F"/>
    <w:rsid w:val="00E80225"/>
    <w:rsid w:val="00E82540"/>
    <w:rsid w:val="00EB76B7"/>
    <w:rsid w:val="00ED1406"/>
    <w:rsid w:val="00EE0FB4"/>
    <w:rsid w:val="00F0730C"/>
    <w:rsid w:val="00F35BD2"/>
    <w:rsid w:val="00F50B13"/>
    <w:rsid w:val="00F51CAC"/>
    <w:rsid w:val="00F57FA5"/>
    <w:rsid w:val="00F942A0"/>
    <w:rsid w:val="00FD44EC"/>
    <w:rsid w:val="00FF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54A83"/>
  <w15:chartTrackingRefBased/>
  <w15:docId w15:val="{644869C8-31C2-45FB-8C24-DAEC19103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9288D"/>
  </w:style>
  <w:style w:type="paragraph" w:styleId="Heading1">
    <w:name w:val="heading 1"/>
    <w:basedOn w:val="Normal"/>
    <w:next w:val="Normal"/>
    <w:link w:val="Heading1Char"/>
    <w:uiPriority w:val="9"/>
    <w:qFormat/>
    <w:rsid w:val="00525F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7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30C"/>
  </w:style>
  <w:style w:type="paragraph" w:styleId="Footer">
    <w:name w:val="footer"/>
    <w:basedOn w:val="Normal"/>
    <w:link w:val="FooterChar"/>
    <w:uiPriority w:val="99"/>
    <w:unhideWhenUsed/>
    <w:rsid w:val="00F07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30C"/>
  </w:style>
  <w:style w:type="paragraph" w:styleId="Title">
    <w:name w:val="Title"/>
    <w:basedOn w:val="Normal"/>
    <w:next w:val="Normal"/>
    <w:link w:val="TitleChar"/>
    <w:uiPriority w:val="10"/>
    <w:qFormat/>
    <w:rsid w:val="00EE0F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0F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EE0FB4"/>
    <w:rPr>
      <w:b/>
      <w:bCs/>
    </w:rPr>
  </w:style>
  <w:style w:type="paragraph" w:styleId="ListParagraph">
    <w:name w:val="List Paragraph"/>
    <w:basedOn w:val="Normal"/>
    <w:uiPriority w:val="34"/>
    <w:qFormat/>
    <w:rsid w:val="00EE0FB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E0F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25F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4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4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38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4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2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8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16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67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9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8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9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2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8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3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DF9013666B604CA2B11B32A14B86B0" ma:contentTypeVersion="7" ma:contentTypeDescription="Create a new document." ma:contentTypeScope="" ma:versionID="ec735704bf9c324f24ab87ca2f0c9d71">
  <xsd:schema xmlns:xsd="http://www.w3.org/2001/XMLSchema" xmlns:xs="http://www.w3.org/2001/XMLSchema" xmlns:p="http://schemas.microsoft.com/office/2006/metadata/properties" xmlns:ns3="2f59390c-21b6-4e94-bf10-254c516be94f" targetNamespace="http://schemas.microsoft.com/office/2006/metadata/properties" ma:root="true" ma:fieldsID="3221fe4e50ba5c2217174b0d25a0e568" ns3:_="">
    <xsd:import namespace="2f59390c-21b6-4e94-bf10-254c516be9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59390c-21b6-4e94-bf10-254c516be9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3FD8A-BCFD-47AD-AA02-32393667E2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99808F-0324-4285-A64E-CBF0D15EA8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0AE7683-F3B0-424D-8C69-CADC6DA5D4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59390c-21b6-4e94-bf10-254c516be9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FC5D4A-6749-46B2-9CA1-4A5A2F966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dha Kant</dc:creator>
  <cp:keywords/>
  <dc:description/>
  <cp:lastModifiedBy>Medha Kant</cp:lastModifiedBy>
  <cp:revision>13</cp:revision>
  <cp:lastPrinted>2020-02-28T07:56:00Z</cp:lastPrinted>
  <dcterms:created xsi:type="dcterms:W3CDTF">2020-05-04T18:05:00Z</dcterms:created>
  <dcterms:modified xsi:type="dcterms:W3CDTF">2020-05-0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DF9013666B604CA2B11B32A14B86B0</vt:lpwstr>
  </property>
</Properties>
</file>